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ngs</w:t>
      </w:r>
    </w:p>
    <w:p>
      <w:pPr>
        <w:pStyle w:val="FirstParagraph"/>
      </w:pPr>
      <w:r>
        <w:rPr>
          <w:b/>
          <w:bCs/>
        </w:rPr>
        <w:t xml:space="preserve">Table XX: Number of testcases in the nf-core/fetchngs pipeline.</w:t>
      </w:r>
      <w:r>
        <w:t xml:space="preserve"> </w:t>
      </w:r>
      <w:r>
        <w:t xml:space="preserve">Each of the 17 components has at least one testcase. Total testcases 50. Total Execution time: 1121.98 sec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4"/>
        <w:gridCol w:w="1682"/>
        <w:gridCol w:w="1658"/>
        <w:gridCol w:w="1548"/>
        <w:gridCol w:w="1511"/>
      </w:tblGrid>
      <w:tr>
        <w:trPr>
          <w:trHeight w:val="574" w:hRule="auto"/>
          <w:tblHeader/>
        </w:trPr>
        header1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Execution Time</w:t>
            </w:r>
          </w:p>
        </w:tc>
      </w:tr>
      <w:tr>
        <w:trPr>
          <w:trHeight w:val="616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sts sui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sts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 (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otal (sec)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unctionTestSui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6.5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ipelineTestSu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12.1</w:t>
            </w:r>
          </w:p>
        </w:tc>
      </w:tr>
      <w:tr>
        <w:trPr>
          <w:trHeight w:val="57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rocessTestSu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5.7</w:t>
            </w:r>
          </w:p>
        </w:tc>
      </w:tr>
      <w:tr>
        <w:trPr>
          <w:trHeight w:val="577" w:hRule="auto"/>
        </w:trPr>
        body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WorkflowTestSuit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27.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45.3</w:t>
            </w:r>
          </w:p>
        </w:tc>
        <w:tc>
          <w:tcPr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122.0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Table XX: Time and resource saving for different modifications of the nf-core/fetchngs.</w:t>
      </w:r>
      <w:r>
        <w:t xml:space="preserve"> </w:t>
      </w:r>
      <w:r>
        <w:t xml:space="preserve">We simulated different typical modifications and measured the execution time using nf-tests optimization strateg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01"/>
        <w:gridCol w:w="1658"/>
        <w:gridCol w:w="1548"/>
        <w:gridCol w:w="1511"/>
        <w:gridCol w:w="113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Execution Time</w:t>
            </w:r>
          </w:p>
        </w:tc>
      </w:tr>
      <w:tr>
        <w:trPr>
          <w:trHeight w:val="622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odif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ests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an (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otal (se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Sav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trHeight w:val="8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hanged modu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ra_to_samplesh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80.2%</w:t>
            </w:r>
          </w:p>
        </w:tc>
      </w:tr>
      <w:tr>
        <w:trPr>
          <w:trHeight w:val="103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hanged modu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sra_to_sampleshe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ultiqc_mappings_conf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7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8.4%</w:t>
            </w:r>
          </w:p>
        </w:tc>
      </w:tr>
      <w:tr>
        <w:trPr>
          <w:trHeight w:val="82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update of a nf-core module: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utils_nfcore_pipe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3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70.4%</w:t>
            </w:r>
          </w:p>
        </w:tc>
      </w:tr>
      <w:tr>
        <w:trPr>
          <w:trHeight w:val="78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hanged main workf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main.nf`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96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596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6.8%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ngs</dc:title>
  <dc:creator/>
  <cp:keywords/>
  <dcterms:created xsi:type="dcterms:W3CDTF">2025-10-19T11:38:56Z</dcterms:created>
  <dcterms:modified xsi:type="dcterms:W3CDTF">2025-10-19T1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